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rontend development</w:t>
      </w:r>
      <w:r>
        <w:t xml:space="preserve"> </w:t>
      </w:r>
      <w:r>
        <w:t xml:space="preserve">refers to designing and building the</w:t>
      </w:r>
      <w:r>
        <w:t xml:space="preserve"> </w:t>
      </w:r>
      <w:r>
        <w:rPr>
          <w:b/>
          <w:bCs/>
        </w:rPr>
        <w:t xml:space="preserve">user interface</w:t>
      </w:r>
      <w:r>
        <w:t xml:space="preserve"> </w:t>
      </w:r>
      <w:r>
        <w:t xml:space="preserve">of websites, including elements like buttons, text boxes, and layouts.</w:t>
      </w:r>
      <w:r>
        <w:t xml:space="preserve"> </w:t>
      </w:r>
      <w:hyperlink r:id="rId20">
        <w:r>
          <w:rPr>
            <w:rStyle w:val="Hyperlink"/>
          </w:rPr>
          <w:t xml:space="preserve">It involves using technologies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TM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create engaging and responsive web experien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frontend develop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eCodeCamp</w:t>
      </w:r>
      <w:r>
        <w:t xml:space="preserve">: Offers comprehensive tracks for learning HTML, CSS, and JavaScript, along with interactive coding challen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gghead</w:t>
      </w:r>
      <w:r>
        <w:t xml:space="preserve">: Provides both free community resource courses and paid courses to boost your knowledge in frontend technolog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cademy</w:t>
      </w:r>
      <w:r>
        <w:t xml:space="preserve">: Offers free lessons for various languages, including HTML, CSS, and JavaScript. Pro membership provides full cour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reehouse</w:t>
      </w:r>
      <w:r>
        <w:t xml:space="preserve">: Offers high-quality learning tracks covering frontend development, UX design, and mo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acity</w:t>
      </w:r>
      <w:r>
        <w:t xml:space="preserve">: Provides free individual courses, as well as paid nanodegree programs for structured learning.</w:t>
      </w:r>
    </w:p>
    <w:p>
      <w:pPr>
        <w:pStyle w:val="FirstParagraph"/>
      </w:pPr>
      <w:r>
        <w:t xml:space="preserve">Remember, practice and hands-on coding are essential for mastering frontend developmen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uiltin.com/software-engineering-perspectives/front-end-development" TargetMode="External" /><Relationship Type="http://schemas.openxmlformats.org/officeDocument/2006/relationships/hyperlink" Id="rId21" Target="https://techterms.com/definition/frontend" TargetMode="External" /><Relationship Type="http://schemas.openxmlformats.org/officeDocument/2006/relationships/hyperlink" Id="rId20" Target="https://www.codecademy.com/resources/blog/what-is-front-end/" TargetMode="External" /><Relationship Type="http://schemas.openxmlformats.org/officeDocument/2006/relationships/hyperlink" Id="rId23" Target="https://www.geeksforgeeks.org/list-of-front-end-technologies/" TargetMode="External" /><Relationship Type="http://schemas.openxmlformats.org/officeDocument/2006/relationships/hyperlink" Id="rId22" Target="https://www.techtarget.com/whatis/definition/front-e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uiltin.com/software-engineering-perspectives/front-end-development" TargetMode="External" /><Relationship Type="http://schemas.openxmlformats.org/officeDocument/2006/relationships/hyperlink" Id="rId21" Target="https://techterms.com/definition/frontend" TargetMode="External" /><Relationship Type="http://schemas.openxmlformats.org/officeDocument/2006/relationships/hyperlink" Id="rId20" Target="https://www.codecademy.com/resources/blog/what-is-front-end/" TargetMode="External" /><Relationship Type="http://schemas.openxmlformats.org/officeDocument/2006/relationships/hyperlink" Id="rId23" Target="https://www.geeksforgeeks.org/list-of-front-end-technologies/" TargetMode="External" /><Relationship Type="http://schemas.openxmlformats.org/officeDocument/2006/relationships/hyperlink" Id="rId22" Target="https://www.techtarget.com/whatis/definition/front-e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3Z</dcterms:created>
  <dcterms:modified xsi:type="dcterms:W3CDTF">2024-03-23T04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